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2nd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2nd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um G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 P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 Pai S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eba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0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Punch/Kick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Grabs, Attacks from Front &amp;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Defen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 &amp; 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ing Experience 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nja Pap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 Boards in Combin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2nd Dan Black Belt</dc:title>
  <dc:creator/>
  <cp:keywords/>
  <dcterms:created xsi:type="dcterms:W3CDTF">2024-06-03T20:23:34Z</dcterms:created>
  <dcterms:modified xsi:type="dcterms:W3CDTF">2024-06-03T20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